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2F4CDA7" w14:textId="60C677E9" w:rsidR="002D4DA9" w:rsidRPr="002D4DA9" w:rsidRDefault="002D4DA9" w:rsidP="002D4DA9">
      <w:pPr>
        <w:rPr>
          <w:b/>
          <w:bCs/>
        </w:rPr>
      </w:pPr>
      <w:r w:rsidRPr="002D4DA9">
        <w:rPr>
          <w:b/>
          <w:bCs/>
        </w:rPr>
        <w:t>FOR IMMEDIATE RELEASE: </w:t>
      </w:r>
      <w:r w:rsidR="009614E9">
        <w:rPr>
          <w:b/>
          <w:bCs/>
        </w:rPr>
        <w:t xml:space="preserve"> </w:t>
      </w:r>
      <w:r w:rsidR="009614E9">
        <w:t>Jan</w:t>
      </w:r>
      <w:r w:rsidR="00EC6ABC" w:rsidRPr="009614E9">
        <w:t xml:space="preserve">uary </w:t>
      </w:r>
      <w:r w:rsidR="009614E9">
        <w:t>1</w:t>
      </w:r>
      <w:r w:rsidR="00EC6ABC" w:rsidRPr="009614E9">
        <w:t>2,</w:t>
      </w:r>
      <w:r w:rsidR="009614E9" w:rsidRPr="009614E9">
        <w:t xml:space="preserve"> </w:t>
      </w:r>
      <w:r w:rsidR="00EC6ABC" w:rsidRPr="009614E9">
        <w:t>2026</w:t>
      </w:r>
    </w:p>
    <w:p w14:paraId="2482485A" w14:textId="61DFF22C" w:rsidR="002D4DA9" w:rsidRPr="002D4DA9" w:rsidRDefault="002D4DA9" w:rsidP="002D4DA9">
      <w:pPr>
        <w:rPr>
          <w:b/>
          <w:bCs/>
        </w:rPr>
      </w:pPr>
      <w:r w:rsidRPr="002D4DA9">
        <w:rPr>
          <w:b/>
          <w:bCs/>
        </w:rPr>
        <w:t>Contact:</w:t>
      </w:r>
      <w:r>
        <w:rPr>
          <w:b/>
          <w:bCs/>
        </w:rPr>
        <w:t xml:space="preserve"> </w:t>
      </w:r>
      <w:r w:rsidR="00EC6ABC">
        <w:t xml:space="preserve">Kip Anderson </w:t>
      </w:r>
    </w:p>
    <w:p w14:paraId="351E5F84" w14:textId="26008FC5" w:rsidR="002D4DA9" w:rsidRPr="002D4DA9" w:rsidRDefault="002D4DA9" w:rsidP="002D4DA9">
      <w:pPr>
        <w:rPr>
          <w:b/>
          <w:bCs/>
        </w:rPr>
      </w:pPr>
      <w:r w:rsidRPr="002D4DA9">
        <w:rPr>
          <w:b/>
          <w:bCs/>
        </w:rPr>
        <w:t>Phone:</w:t>
      </w:r>
      <w:r>
        <w:rPr>
          <w:b/>
          <w:bCs/>
        </w:rPr>
        <w:t xml:space="preserve"> </w:t>
      </w:r>
      <w:r w:rsidR="00EC6ABC">
        <w:t>928-753-0790 x43</w:t>
      </w:r>
      <w:r w:rsidR="00344DBF">
        <w:t>91</w:t>
      </w:r>
    </w:p>
    <w:p w14:paraId="694314FB" w14:textId="27E0590A" w:rsidR="002D4DA9" w:rsidRPr="00EC6ABC" w:rsidRDefault="002D4DA9" w:rsidP="002D4DA9">
      <w:pPr>
        <w:rPr>
          <w:i/>
          <w:iCs/>
        </w:rPr>
      </w:pPr>
      <w:r w:rsidRPr="002D4DA9">
        <w:rPr>
          <w:b/>
          <w:bCs/>
        </w:rPr>
        <w:t>Email: </w:t>
      </w:r>
      <w:r w:rsidR="00EC6ABC" w:rsidRPr="00EC6ABC">
        <w:rPr>
          <w:i/>
          <w:iCs/>
        </w:rPr>
        <w:t>Mohavecourtadmin@courts.az.gov</w:t>
      </w:r>
    </w:p>
    <w:p w14:paraId="04A4FA78" w14:textId="05FB2B46" w:rsidR="002D4DA9" w:rsidRDefault="002D4DA9" w:rsidP="00AC7DDB">
      <w:pPr>
        <w:jc w:val="center"/>
        <w:rPr>
          <w:b/>
          <w:bCs/>
        </w:rPr>
      </w:pPr>
      <w:r>
        <w:rPr>
          <w:b/>
          <w:bCs/>
        </w:rPr>
        <w:t>Arizona Supreme Court, State Bar of Arizona</w:t>
      </w:r>
      <w:r w:rsidR="00AC7DDB">
        <w:rPr>
          <w:b/>
          <w:bCs/>
        </w:rPr>
        <w:t>, and Courts Across the State</w:t>
      </w:r>
      <w:r>
        <w:rPr>
          <w:b/>
          <w:bCs/>
        </w:rPr>
        <w:t xml:space="preserve"> </w:t>
      </w:r>
      <w:r w:rsidR="00AC7DDB">
        <w:rPr>
          <w:b/>
          <w:bCs/>
        </w:rPr>
        <w:t>H</w:t>
      </w:r>
      <w:r>
        <w:rPr>
          <w:b/>
          <w:bCs/>
        </w:rPr>
        <w:t xml:space="preserve">osting </w:t>
      </w:r>
      <w:r w:rsidR="00AC7DDB">
        <w:rPr>
          <w:b/>
          <w:bCs/>
        </w:rPr>
        <w:t>S</w:t>
      </w:r>
      <w:r>
        <w:rPr>
          <w:b/>
          <w:bCs/>
        </w:rPr>
        <w:t xml:space="preserve">tatewide </w:t>
      </w:r>
      <w:r w:rsidR="00AC7DDB">
        <w:rPr>
          <w:b/>
          <w:bCs/>
        </w:rPr>
        <w:t>R</w:t>
      </w:r>
      <w:r>
        <w:rPr>
          <w:b/>
          <w:bCs/>
        </w:rPr>
        <w:t xml:space="preserve">eaffirmation of </w:t>
      </w:r>
      <w:r w:rsidR="00AC7DDB">
        <w:rPr>
          <w:b/>
          <w:bCs/>
        </w:rPr>
        <w:t>O</w:t>
      </w:r>
      <w:r>
        <w:rPr>
          <w:b/>
          <w:bCs/>
        </w:rPr>
        <w:t xml:space="preserve">ath </w:t>
      </w:r>
      <w:r w:rsidR="00AC7DDB">
        <w:rPr>
          <w:b/>
          <w:bCs/>
        </w:rPr>
        <w:t>C</w:t>
      </w:r>
      <w:r w:rsidR="00507154">
        <w:rPr>
          <w:b/>
          <w:bCs/>
        </w:rPr>
        <w:t>eremonie</w:t>
      </w:r>
      <w:r>
        <w:rPr>
          <w:b/>
          <w:bCs/>
        </w:rPr>
        <w:t xml:space="preserve">s </w:t>
      </w:r>
      <w:r w:rsidR="0095056D">
        <w:rPr>
          <w:b/>
          <w:bCs/>
        </w:rPr>
        <w:t>for</w:t>
      </w:r>
      <w:r w:rsidR="00A63CCC">
        <w:rPr>
          <w:b/>
          <w:bCs/>
        </w:rPr>
        <w:t xml:space="preserve"> </w:t>
      </w:r>
      <w:r w:rsidR="0054524F">
        <w:rPr>
          <w:b/>
          <w:bCs/>
        </w:rPr>
        <w:t>Arizona</w:t>
      </w:r>
      <w:r>
        <w:rPr>
          <w:b/>
          <w:bCs/>
        </w:rPr>
        <w:t xml:space="preserve"> Rule of Law Day</w:t>
      </w:r>
    </w:p>
    <w:p w14:paraId="4138B4A8" w14:textId="39748149" w:rsidR="0057549E" w:rsidRDefault="002D4DA9" w:rsidP="0057549E">
      <w:r w:rsidRPr="002D4DA9">
        <w:t>The Arizona Supreme Court</w:t>
      </w:r>
      <w:r w:rsidR="00AC7DDB">
        <w:t>,</w:t>
      </w:r>
      <w:r w:rsidRPr="002D4DA9">
        <w:t xml:space="preserve"> State Bar of Arizona</w:t>
      </w:r>
      <w:r w:rsidR="00AC7DDB">
        <w:t>, and courts in all counties</w:t>
      </w:r>
      <w:r w:rsidRPr="002D4DA9">
        <w:t xml:space="preserve"> are </w:t>
      </w:r>
      <w:r w:rsidR="00AC7DDB">
        <w:t xml:space="preserve">coming together </w:t>
      </w:r>
      <w:r w:rsidRPr="002D4DA9">
        <w:t>to</w:t>
      </w:r>
      <w:r>
        <w:t xml:space="preserve"> host statewide </w:t>
      </w:r>
      <w:r w:rsidR="00507154">
        <w:t>ceremonies</w:t>
      </w:r>
      <w:r w:rsidR="00A63CCC">
        <w:t xml:space="preserve"> </w:t>
      </w:r>
      <w:r w:rsidR="0057549E">
        <w:t xml:space="preserve">in a celebration of the 250th anniversary of the Declaration of Independence, known as the United States </w:t>
      </w:r>
      <w:proofErr w:type="spellStart"/>
      <w:r w:rsidR="000754BB">
        <w:t>Semiquincentennial</w:t>
      </w:r>
      <w:proofErr w:type="spellEnd"/>
      <w:r w:rsidR="0057549E">
        <w:t>.</w:t>
      </w:r>
    </w:p>
    <w:p w14:paraId="3FDCF176" w14:textId="3A433A3D" w:rsidR="00A63CCC" w:rsidRDefault="00A63CCC">
      <w:r>
        <w:t>The events in all 15 of Arizona’s counties will occur</w:t>
      </w:r>
      <w:r w:rsidR="00C9075C">
        <w:t xml:space="preserve"> simultaneously on</w:t>
      </w:r>
      <w:r>
        <w:t xml:space="preserve"> Thur</w:t>
      </w:r>
      <w:r w:rsidR="00AC7DDB">
        <w:t>s.</w:t>
      </w:r>
      <w:r>
        <w:t>, Feb. 12</w:t>
      </w:r>
      <w:r w:rsidR="00AC7DDB">
        <w:t>, 2026</w:t>
      </w:r>
      <w:r w:rsidR="0057549E">
        <w:t>, which is Arizona Rule of Law Day</w:t>
      </w:r>
      <w:r>
        <w:t xml:space="preserve">. </w:t>
      </w:r>
      <w:r w:rsidR="0057549E">
        <w:t>As part of the celebration, e</w:t>
      </w:r>
      <w:r>
        <w:t xml:space="preserve">ach county’s presiding judge will administer the oath </w:t>
      </w:r>
      <w:r w:rsidR="0057549E">
        <w:t xml:space="preserve">to participating legal professionals which will reaffirm their oath of admission </w:t>
      </w:r>
      <w:r w:rsidR="00F24B51">
        <w:t>in a celebration of the Declaration of Independence.</w:t>
      </w:r>
    </w:p>
    <w:p w14:paraId="4A6C5FBD" w14:textId="23FE3844" w:rsidR="00DE77A8" w:rsidRDefault="00DE77A8">
      <w:r w:rsidRPr="0095056D">
        <w:t>Arizona l</w:t>
      </w:r>
      <w:r>
        <w:t xml:space="preserve">egal professionals are </w:t>
      </w:r>
      <w:r w:rsidR="00AC7DDB">
        <w:t>encouraged</w:t>
      </w:r>
      <w:r w:rsidRPr="0095056D">
        <w:t xml:space="preserve"> to reaffirm their oath and their commitment to a historic profession that </w:t>
      </w:r>
      <w:r w:rsidR="0057549E">
        <w:t xml:space="preserve">has safeguarded so many of the rights we enjoy today, while </w:t>
      </w:r>
      <w:r w:rsidRPr="0095056D">
        <w:t>help</w:t>
      </w:r>
      <w:r w:rsidR="0057549E">
        <w:t>ing</w:t>
      </w:r>
      <w:r w:rsidRPr="0095056D">
        <w:t xml:space="preserve"> </w:t>
      </w:r>
      <w:r w:rsidR="0057549E">
        <w:t xml:space="preserve">to resolve </w:t>
      </w:r>
      <w:r w:rsidRPr="0095056D">
        <w:t>disputes and achieve a measure of justice</w:t>
      </w:r>
      <w:r w:rsidR="0057549E">
        <w:t xml:space="preserve"> for our citizens</w:t>
      </w:r>
      <w:r w:rsidRPr="0095056D">
        <w:t>.</w:t>
      </w:r>
    </w:p>
    <w:p w14:paraId="03DFEF02" w14:textId="07D9235E" w:rsidR="00E3138B" w:rsidRDefault="00E3138B">
      <w:pPr>
        <w:rPr>
          <w:b/>
          <w:bCs/>
        </w:rPr>
      </w:pPr>
      <w:r w:rsidRPr="00E3138B">
        <w:rPr>
          <w:b/>
          <w:bCs/>
        </w:rPr>
        <w:t xml:space="preserve">Here in </w:t>
      </w:r>
      <w:r w:rsidR="00AF10BB">
        <w:rPr>
          <w:b/>
          <w:bCs/>
        </w:rPr>
        <w:t>Mohave</w:t>
      </w:r>
      <w:r w:rsidRPr="00E3138B">
        <w:rPr>
          <w:b/>
          <w:bCs/>
        </w:rPr>
        <w:t xml:space="preserve"> County, Presiding Judge</w:t>
      </w:r>
      <w:r w:rsidR="00AF10BB">
        <w:rPr>
          <w:b/>
          <w:bCs/>
        </w:rPr>
        <w:t xml:space="preserve"> Steve Moss</w:t>
      </w:r>
      <w:r w:rsidRPr="00E3138B">
        <w:rPr>
          <w:b/>
          <w:bCs/>
        </w:rPr>
        <w:t xml:space="preserve"> will lead the ceremony at </w:t>
      </w:r>
      <w:r w:rsidR="00AF10BB">
        <w:rPr>
          <w:b/>
          <w:bCs/>
        </w:rPr>
        <w:t>the Mohave County Board of Supervisors Auditorium at Noon on February 12</w:t>
      </w:r>
      <w:r w:rsidR="00AF10BB" w:rsidRPr="00AF10BB">
        <w:rPr>
          <w:b/>
          <w:bCs/>
          <w:vertAlign w:val="superscript"/>
        </w:rPr>
        <w:t>th</w:t>
      </w:r>
      <w:r w:rsidRPr="00E3138B">
        <w:rPr>
          <w:b/>
          <w:bCs/>
        </w:rPr>
        <w:t>.</w:t>
      </w:r>
    </w:p>
    <w:p w14:paraId="00204BA9" w14:textId="66C49B11" w:rsidR="00BD0EF0" w:rsidRPr="00BD0EF0" w:rsidRDefault="00BD0EF0" w:rsidP="00BD0EF0">
      <w:r>
        <w:t>“</w:t>
      </w:r>
      <w:r w:rsidRPr="00BD0EF0">
        <w:t>On the 250th anniversary of the Declaration of Independence, lawyers across Arizona will come together to renew their oath—a reminder that the rule of law depends on the daily commitment of those sworn to uphold it</w:t>
      </w:r>
      <w:r>
        <w:t xml:space="preserve">,” stated Chief Justice Ann Timmer of the Arizona Supreme Court. </w:t>
      </w:r>
      <w:r w:rsidRPr="00BD0EF0">
        <w:t xml:space="preserve"> </w:t>
      </w:r>
      <w:r>
        <w:t>“</w:t>
      </w:r>
      <w:r w:rsidRPr="00BD0EF0">
        <w:t>Reaffirming that oath on February 12, Lincoln’s Birthday, honors our nation’s founding ideals and our shared responsibility to serve justice with integrity and respect for the Constitution</w:t>
      </w:r>
      <w:r>
        <w:t>,” she added.</w:t>
      </w:r>
    </w:p>
    <w:p w14:paraId="50CE8BCC" w14:textId="3A36B3C6" w:rsidR="004C4313" w:rsidRDefault="009614E9" w:rsidP="00E3138B">
      <w:r>
        <w:t xml:space="preserve">Presiding Judge Steve Moss noted, “The Court’s in Mohave County support this </w:t>
      </w:r>
      <w:r w:rsidR="004C4313">
        <w:t>statewide event</w:t>
      </w:r>
      <w:r>
        <w:t xml:space="preserve"> as it </w:t>
      </w:r>
      <w:r w:rsidR="004C4313">
        <w:t>highlight</w:t>
      </w:r>
      <w:r>
        <w:t>s</w:t>
      </w:r>
      <w:r w:rsidR="004C4313">
        <w:t xml:space="preserve"> the value of the rule of law</w:t>
      </w:r>
      <w:r>
        <w:t>; a system of</w:t>
      </w:r>
      <w:r w:rsidR="004C4313" w:rsidRPr="004C4313">
        <w:t xml:space="preserve"> laws </w:t>
      </w:r>
      <w:r>
        <w:t xml:space="preserve">that </w:t>
      </w:r>
      <w:r w:rsidR="0057549E">
        <w:t xml:space="preserve">safeguard individual </w:t>
      </w:r>
      <w:r w:rsidR="008B4F38">
        <w:t>liberty</w:t>
      </w:r>
      <w:r w:rsidR="0057549E">
        <w:t xml:space="preserve">, while being </w:t>
      </w:r>
      <w:r w:rsidR="004C4313" w:rsidRPr="004C4313">
        <w:t xml:space="preserve">fair, just and applied equally to all. </w:t>
      </w:r>
      <w:r>
        <w:t xml:space="preserve"> We look forward to participating in this event with lawyers across Mohave County.”   </w:t>
      </w:r>
    </w:p>
    <w:p w14:paraId="65E3E97A" w14:textId="5DF859E8" w:rsidR="00AC7DDB" w:rsidRDefault="000754BB" w:rsidP="00BD0EF0">
      <w:hyperlink r:id="rId7" w:history="1">
        <w:r w:rsidRPr="000754BB">
          <w:rPr>
            <w:rStyle w:val="Hyperlink"/>
          </w:rPr>
          <w:t>azcourts.gov/</w:t>
        </w:r>
        <w:proofErr w:type="spellStart"/>
        <w:r w:rsidRPr="000754BB">
          <w:rPr>
            <w:rStyle w:val="Hyperlink"/>
          </w:rPr>
          <w:t>az</w:t>
        </w:r>
        <w:r w:rsidRPr="000754BB">
          <w:rPr>
            <w:rStyle w:val="Hyperlink"/>
          </w:rPr>
          <w:t>ruleoflawday</w:t>
        </w:r>
        <w:proofErr w:type="spellEnd"/>
      </w:hyperlink>
    </w:p>
    <w:p w14:paraId="5CEA3E61" w14:textId="77777777" w:rsidR="000754BB" w:rsidRDefault="000754BB" w:rsidP="00BD0EF0"/>
    <w:sectPr w:rsidR="000754B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6"/>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LI0NzcysTQ3NrEwMTFQ0lEKTi0uzszPAykwrAUA3czRcCwAAAA="/>
  </w:docVars>
  <w:rsids>
    <w:rsidRoot w:val="002D4DA9"/>
    <w:rsid w:val="00066348"/>
    <w:rsid w:val="000754BB"/>
    <w:rsid w:val="002D4DA9"/>
    <w:rsid w:val="00341CB7"/>
    <w:rsid w:val="00344DBF"/>
    <w:rsid w:val="003C1773"/>
    <w:rsid w:val="004C4313"/>
    <w:rsid w:val="00507154"/>
    <w:rsid w:val="00537121"/>
    <w:rsid w:val="0054524F"/>
    <w:rsid w:val="0057549E"/>
    <w:rsid w:val="005E3480"/>
    <w:rsid w:val="005F1D5B"/>
    <w:rsid w:val="007A56C1"/>
    <w:rsid w:val="008216ED"/>
    <w:rsid w:val="008B4F38"/>
    <w:rsid w:val="0095056D"/>
    <w:rsid w:val="009614E9"/>
    <w:rsid w:val="00A26F9A"/>
    <w:rsid w:val="00A63CCC"/>
    <w:rsid w:val="00AC7DDB"/>
    <w:rsid w:val="00AE3D33"/>
    <w:rsid w:val="00AF10BB"/>
    <w:rsid w:val="00B131F7"/>
    <w:rsid w:val="00B73FD6"/>
    <w:rsid w:val="00BD0EF0"/>
    <w:rsid w:val="00C56A8C"/>
    <w:rsid w:val="00C9075C"/>
    <w:rsid w:val="00D13167"/>
    <w:rsid w:val="00D66F72"/>
    <w:rsid w:val="00DE77A8"/>
    <w:rsid w:val="00E179C5"/>
    <w:rsid w:val="00E3138B"/>
    <w:rsid w:val="00E359DA"/>
    <w:rsid w:val="00EA72EF"/>
    <w:rsid w:val="00EC6ABC"/>
    <w:rsid w:val="00F24B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F15815"/>
  <w15:chartTrackingRefBased/>
  <w15:docId w15:val="{4C0F92D8-0A60-427B-9777-2442DA7505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D4DA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2D4DA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2D4DA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2D4DA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2D4DA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2D4DA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2D4DA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D4DA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D4DA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D4DA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2D4DA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2D4DA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2D4DA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2D4DA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2D4DA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2D4DA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2D4DA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2D4DA9"/>
    <w:rPr>
      <w:rFonts w:eastAsiaTheme="majorEastAsia" w:cstheme="majorBidi"/>
      <w:color w:val="272727" w:themeColor="text1" w:themeTint="D8"/>
    </w:rPr>
  </w:style>
  <w:style w:type="paragraph" w:styleId="Title">
    <w:name w:val="Title"/>
    <w:basedOn w:val="Normal"/>
    <w:next w:val="Normal"/>
    <w:link w:val="TitleChar"/>
    <w:uiPriority w:val="10"/>
    <w:qFormat/>
    <w:rsid w:val="002D4DA9"/>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D4DA9"/>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2D4DA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2D4DA9"/>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2D4DA9"/>
    <w:pPr>
      <w:spacing w:before="160"/>
      <w:jc w:val="center"/>
    </w:pPr>
    <w:rPr>
      <w:i/>
      <w:iCs/>
      <w:color w:val="404040" w:themeColor="text1" w:themeTint="BF"/>
    </w:rPr>
  </w:style>
  <w:style w:type="character" w:customStyle="1" w:styleId="QuoteChar">
    <w:name w:val="Quote Char"/>
    <w:basedOn w:val="DefaultParagraphFont"/>
    <w:link w:val="Quote"/>
    <w:uiPriority w:val="29"/>
    <w:rsid w:val="002D4DA9"/>
    <w:rPr>
      <w:i/>
      <w:iCs/>
      <w:color w:val="404040" w:themeColor="text1" w:themeTint="BF"/>
    </w:rPr>
  </w:style>
  <w:style w:type="paragraph" w:styleId="ListParagraph">
    <w:name w:val="List Paragraph"/>
    <w:basedOn w:val="Normal"/>
    <w:uiPriority w:val="34"/>
    <w:qFormat/>
    <w:rsid w:val="002D4DA9"/>
    <w:pPr>
      <w:ind w:left="720"/>
      <w:contextualSpacing/>
    </w:pPr>
  </w:style>
  <w:style w:type="character" w:styleId="IntenseEmphasis">
    <w:name w:val="Intense Emphasis"/>
    <w:basedOn w:val="DefaultParagraphFont"/>
    <w:uiPriority w:val="21"/>
    <w:qFormat/>
    <w:rsid w:val="002D4DA9"/>
    <w:rPr>
      <w:i/>
      <w:iCs/>
      <w:color w:val="0F4761" w:themeColor="accent1" w:themeShade="BF"/>
    </w:rPr>
  </w:style>
  <w:style w:type="paragraph" w:styleId="IntenseQuote">
    <w:name w:val="Intense Quote"/>
    <w:basedOn w:val="Normal"/>
    <w:next w:val="Normal"/>
    <w:link w:val="IntenseQuoteChar"/>
    <w:uiPriority w:val="30"/>
    <w:qFormat/>
    <w:rsid w:val="002D4DA9"/>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2D4DA9"/>
    <w:rPr>
      <w:i/>
      <w:iCs/>
      <w:color w:val="0F4761" w:themeColor="accent1" w:themeShade="BF"/>
    </w:rPr>
  </w:style>
  <w:style w:type="character" w:styleId="IntenseReference">
    <w:name w:val="Intense Reference"/>
    <w:basedOn w:val="DefaultParagraphFont"/>
    <w:uiPriority w:val="32"/>
    <w:qFormat/>
    <w:rsid w:val="002D4DA9"/>
    <w:rPr>
      <w:b/>
      <w:bCs/>
      <w:smallCaps/>
      <w:color w:val="0F4761" w:themeColor="accent1" w:themeShade="BF"/>
      <w:spacing w:val="5"/>
    </w:rPr>
  </w:style>
  <w:style w:type="character" w:styleId="Hyperlink">
    <w:name w:val="Hyperlink"/>
    <w:basedOn w:val="DefaultParagraphFont"/>
    <w:uiPriority w:val="99"/>
    <w:unhideWhenUsed/>
    <w:rsid w:val="002D4DA9"/>
    <w:rPr>
      <w:color w:val="467886" w:themeColor="hyperlink"/>
      <w:u w:val="single"/>
    </w:rPr>
  </w:style>
  <w:style w:type="character" w:styleId="UnresolvedMention">
    <w:name w:val="Unresolved Mention"/>
    <w:basedOn w:val="DefaultParagraphFont"/>
    <w:uiPriority w:val="99"/>
    <w:semiHidden/>
    <w:unhideWhenUsed/>
    <w:rsid w:val="002D4DA9"/>
    <w:rPr>
      <w:color w:val="605E5C"/>
      <w:shd w:val="clear" w:color="auto" w:fill="E1DFDD"/>
    </w:rPr>
  </w:style>
  <w:style w:type="character" w:styleId="FollowedHyperlink">
    <w:name w:val="FollowedHyperlink"/>
    <w:basedOn w:val="DefaultParagraphFont"/>
    <w:uiPriority w:val="99"/>
    <w:semiHidden/>
    <w:unhideWhenUsed/>
    <w:rsid w:val="00A26F9A"/>
    <w:rPr>
      <w:color w:val="96607D"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0101049">
      <w:bodyDiv w:val="1"/>
      <w:marLeft w:val="0"/>
      <w:marRight w:val="0"/>
      <w:marTop w:val="0"/>
      <w:marBottom w:val="0"/>
      <w:divBdr>
        <w:top w:val="none" w:sz="0" w:space="0" w:color="auto"/>
        <w:left w:val="none" w:sz="0" w:space="0" w:color="auto"/>
        <w:bottom w:val="none" w:sz="0" w:space="0" w:color="auto"/>
        <w:right w:val="none" w:sz="0" w:space="0" w:color="auto"/>
      </w:divBdr>
    </w:div>
    <w:div w:id="2957660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hyperlink" Target="https://www.azcourts.gov/azruleoflawday"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C2EF18022069B4098E741041788D883" ma:contentTypeVersion="17" ma:contentTypeDescription="Create a new document." ma:contentTypeScope="" ma:versionID="c66e05a8657ad2518c3f43441ae1c581">
  <xsd:schema xmlns:xsd="http://www.w3.org/2001/XMLSchema" xmlns:xs="http://www.w3.org/2001/XMLSchema" xmlns:p="http://schemas.microsoft.com/office/2006/metadata/properties" xmlns:ns2="a85d625c-5b43-436e-a198-5d530fce7d22" xmlns:ns3="3960b11c-4504-4c88-914c-9c961716508e" xmlns:ns4="d017dfa5-038e-4918-abe4-ba559629eca7" targetNamespace="http://schemas.microsoft.com/office/2006/metadata/properties" ma:root="true" ma:fieldsID="ba8b0b0cac00e684151924c9b21572bd" ns2:_="" ns3:_="" ns4:_="">
    <xsd:import namespace="a85d625c-5b43-436e-a198-5d530fce7d22"/>
    <xsd:import namespace="3960b11c-4504-4c88-914c-9c961716508e"/>
    <xsd:import namespace="d017dfa5-038e-4918-abe4-ba559629eca7"/>
    <xsd:element name="properties">
      <xsd:complexType>
        <xsd:sequence>
          <xsd:element name="documentManagement">
            <xsd:complexType>
              <xsd:all>
                <xsd:element ref="ns2:SharedWithUsers" minOccurs="0"/>
                <xsd:element ref="ns2:SharedWithDetails" minOccurs="0"/>
                <xsd:element ref="ns3:Department" minOccurs="0"/>
                <xsd:element ref="ns3:MediaServiceMetadata" minOccurs="0"/>
                <xsd:element ref="ns3:MediaServiceFastMetadata" minOccurs="0"/>
                <xsd:element ref="ns3:MediaServiceObjectDetectorVersions" minOccurs="0"/>
                <xsd:element ref="ns3:lcf76f155ced4ddcb4097134ff3c332f" minOccurs="0"/>
                <xsd:element ref="ns4:TaxCatchAll"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element ref="ns3:MediaServiceSearchProperties"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5d625c-5b43-436e-a198-5d530fce7d22"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960b11c-4504-4c88-914c-9c961716508e" elementFormDefault="qualified">
    <xsd:import namespace="http://schemas.microsoft.com/office/2006/documentManagement/types"/>
    <xsd:import namespace="http://schemas.microsoft.com/office/infopath/2007/PartnerControls"/>
    <xsd:element name="Department" ma:index="10" nillable="true" ma:displayName="Department" ma:format="Dropdown" ma:internalName="Department">
      <xsd:simpleType>
        <xsd:restriction base="dms:Choice">
          <xsd:enumeration value="Court IT"/>
          <xsd:enumeration value="Clerk of Court"/>
          <xsd:enumeration value="Adult Probation"/>
          <xsd:enumeration value="Juvenile Probation"/>
          <xsd:enumeration value="HR"/>
          <xsd:enumeration value="Court Admin"/>
          <xsd:enumeration value="Mediation"/>
          <xsd:enumeration value="DAP"/>
          <xsd:enumeration value="CASA"/>
          <xsd:enumeration value="Kingman Justice"/>
          <xsd:enumeration value="Kingman Muni"/>
          <xsd:enumeration value="Bullhead City Justice"/>
          <xsd:enumeration value="BHC Muni"/>
          <xsd:enumeration value="LHC Justice"/>
          <xsd:enumeration value="LHC Muni"/>
          <xsd:enumeration value="Law Library"/>
          <xsd:enumeration value="Judges &amp; JAs"/>
        </xsd:restriction>
      </xsd:simple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f10c71e4-c016-43c7-962e-b431e162510d"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ServiceLocation" ma:index="21" nillable="true" ma:displayName="Location" ma:indexed="true" ma:internalName="MediaServiceLocation"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MediaServiceBillingMetadata" ma:index="24"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017dfa5-038e-4918-abe4-ba559629eca7"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f62cf34f-52e9-421a-a53d-dfe6f8badd54}" ma:internalName="TaxCatchAll" ma:showField="CatchAllData" ma:web="a85d625c-5b43-436e-a198-5d530fce7d2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d017dfa5-038e-4918-abe4-ba559629eca7" xsi:nil="true"/>
    <Department xmlns="3960b11c-4504-4c88-914c-9c961716508e" xsi:nil="true"/>
    <lcf76f155ced4ddcb4097134ff3c332f xmlns="3960b11c-4504-4c88-914c-9c961716508e">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6D23FB61-F843-4BD2-91DB-A184B9234C87}">
  <ds:schemaRefs>
    <ds:schemaRef ds:uri="http://schemas.microsoft.com/sharepoint/v3/contenttype/forms"/>
  </ds:schemaRefs>
</ds:datastoreItem>
</file>

<file path=customXml/itemProps2.xml><?xml version="1.0" encoding="utf-8"?>
<ds:datastoreItem xmlns:ds="http://schemas.openxmlformats.org/officeDocument/2006/customXml" ds:itemID="{4E782BD6-171D-4AE3-AF22-9FB993D536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5d625c-5b43-436e-a198-5d530fce7d22"/>
    <ds:schemaRef ds:uri="3960b11c-4504-4c88-914c-9c961716508e"/>
    <ds:schemaRef ds:uri="d017dfa5-038e-4918-abe4-ba559629eca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3645DE8-31AB-41B2-A985-81B559E18C7A}">
  <ds:schemaRefs>
    <ds:schemaRef ds:uri="http://schemas.microsoft.com/office/2006/metadata/properties"/>
    <ds:schemaRef ds:uri="http://schemas.microsoft.com/office/infopath/2007/PartnerControls"/>
    <ds:schemaRef ds:uri="d017dfa5-038e-4918-abe4-ba559629eca7"/>
    <ds:schemaRef ds:uri="3960b11c-4504-4c88-914c-9c961716508e"/>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325</Words>
  <Characters>1857</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ny Shapiro</dc:creator>
  <cp:keywords/>
  <dc:description/>
  <cp:lastModifiedBy>Yarbrough, Heather</cp:lastModifiedBy>
  <cp:revision>2</cp:revision>
  <dcterms:created xsi:type="dcterms:W3CDTF">2026-01-15T19:17:00Z</dcterms:created>
  <dcterms:modified xsi:type="dcterms:W3CDTF">2026-01-15T19: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C2EF18022069B4098E741041788D883</vt:lpwstr>
  </property>
</Properties>
</file>